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0EB21" w14:textId="77777777" w:rsidR="0005586F" w:rsidRPr="00C97754" w:rsidRDefault="0005586F" w:rsidP="0005586F">
      <w:pPr>
        <w:pStyle w:val="Nagwek6"/>
        <w:pBdr>
          <w:top w:val="single" w:sz="4" w:space="1" w:color="auto"/>
          <w:bottom w:val="single" w:sz="4" w:space="1" w:color="auto"/>
        </w:pBdr>
        <w:ind w:right="-1"/>
        <w:rPr>
          <w:rFonts w:ascii="Arial" w:hAnsi="Arial" w:cs="Arial"/>
          <w:b/>
          <w:bCs/>
          <w:color w:val="000000"/>
          <w:sz w:val="8"/>
          <w:szCs w:val="8"/>
        </w:rPr>
      </w:pPr>
    </w:p>
    <w:p w14:paraId="15892669" w14:textId="52C7CAA3" w:rsidR="0005586F" w:rsidRPr="00C97754" w:rsidRDefault="0005586F" w:rsidP="0005586F">
      <w:pPr>
        <w:pStyle w:val="Nagwek6"/>
        <w:pBdr>
          <w:top w:val="single" w:sz="4" w:space="1" w:color="auto"/>
          <w:bottom w:val="single" w:sz="4" w:space="1" w:color="auto"/>
        </w:pBdr>
        <w:ind w:right="-1"/>
        <w:rPr>
          <w:rFonts w:ascii="Arial" w:hAnsi="Arial" w:cs="Arial"/>
          <w:b/>
          <w:bCs/>
          <w:color w:val="003767"/>
          <w:sz w:val="22"/>
          <w:szCs w:val="22"/>
        </w:rPr>
      </w:pPr>
      <w:r w:rsidRPr="00C97754">
        <w:rPr>
          <w:rFonts w:ascii="Arial" w:hAnsi="Arial" w:cs="Arial"/>
          <w:b/>
          <w:bCs/>
          <w:color w:val="000000"/>
          <w:sz w:val="22"/>
          <w:szCs w:val="22"/>
        </w:rPr>
        <w:t xml:space="preserve">KATEDRA GEOTECHNIKI </w:t>
      </w:r>
      <w:r w:rsidR="000E18BE" w:rsidRPr="00C97754">
        <w:rPr>
          <w:rFonts w:ascii="Arial" w:hAnsi="Arial" w:cs="Arial"/>
          <w:b/>
          <w:bCs/>
          <w:color w:val="000000"/>
          <w:sz w:val="22"/>
          <w:szCs w:val="22"/>
        </w:rPr>
        <w:t>I</w:t>
      </w:r>
      <w:r w:rsidRPr="00C97754">
        <w:rPr>
          <w:rFonts w:ascii="Arial" w:hAnsi="Arial" w:cs="Arial"/>
          <w:b/>
          <w:bCs/>
          <w:color w:val="000000"/>
          <w:sz w:val="22"/>
          <w:szCs w:val="22"/>
        </w:rPr>
        <w:t xml:space="preserve"> INŻYNIERII WODNEJ</w:t>
      </w:r>
      <w:r w:rsidRPr="00C97754">
        <w:rPr>
          <w:rFonts w:ascii="Arial" w:hAnsi="Arial" w:cs="Arial"/>
          <w:b/>
          <w:bCs/>
          <w:color w:val="003767"/>
          <w:sz w:val="22"/>
          <w:szCs w:val="22"/>
        </w:rPr>
        <w:t xml:space="preserve"> </w:t>
      </w:r>
    </w:p>
    <w:p w14:paraId="49934051" w14:textId="77777777" w:rsidR="0005586F" w:rsidRPr="00C97754" w:rsidRDefault="0005586F" w:rsidP="0005586F">
      <w:pPr>
        <w:pStyle w:val="Nagwek6"/>
        <w:pBdr>
          <w:top w:val="single" w:sz="4" w:space="1" w:color="auto"/>
          <w:bottom w:val="single" w:sz="4" w:space="1" w:color="auto"/>
        </w:pBdr>
        <w:ind w:right="-1"/>
        <w:rPr>
          <w:rFonts w:ascii="Arial" w:hAnsi="Arial" w:cs="Arial"/>
          <w:b/>
          <w:bCs/>
          <w:color w:val="000000"/>
          <w:sz w:val="8"/>
          <w:szCs w:val="8"/>
        </w:rPr>
      </w:pPr>
      <w:r w:rsidRPr="00C97754">
        <w:rPr>
          <w:rFonts w:ascii="Arial" w:hAnsi="Arial" w:cs="Arial"/>
          <w:b/>
          <w:bCs/>
          <w:color w:val="003767"/>
          <w:sz w:val="8"/>
          <w:szCs w:val="8"/>
        </w:rPr>
        <w:t xml:space="preserve">               </w:t>
      </w:r>
    </w:p>
    <w:p w14:paraId="311749C7" w14:textId="77777777" w:rsidR="0005586F" w:rsidRPr="00C97754" w:rsidRDefault="0005586F" w:rsidP="0005586F">
      <w:pPr>
        <w:spacing w:line="360" w:lineRule="auto"/>
        <w:jc w:val="right"/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02F9EF02" w14:textId="77777777" w:rsidR="0005586F" w:rsidRPr="0005586F" w:rsidRDefault="0005586F" w:rsidP="0005586F">
      <w:pPr>
        <w:pStyle w:val="Nagwek6"/>
        <w:ind w:right="-1"/>
        <w:rPr>
          <w:rFonts w:ascii="Arial" w:hAnsi="Arial" w:cs="Arial"/>
          <w:bCs/>
          <w:kern w:val="16"/>
          <w:sz w:val="22"/>
          <w:szCs w:val="22"/>
        </w:rPr>
      </w:pPr>
    </w:p>
    <w:p w14:paraId="4952DFCA" w14:textId="03F47FBF" w:rsidR="0005586F" w:rsidRPr="00A07653" w:rsidRDefault="0005586F" w:rsidP="0005586F">
      <w:pPr>
        <w:pStyle w:val="Nagwek6"/>
        <w:spacing w:before="0" w:line="360" w:lineRule="auto"/>
        <w:jc w:val="center"/>
        <w:rPr>
          <w:rFonts w:ascii="Arial" w:hAnsi="Arial" w:cs="Arial"/>
          <w:kern w:val="16"/>
          <w:sz w:val="32"/>
          <w:szCs w:val="32"/>
          <w:u w:val="single"/>
        </w:rPr>
      </w:pPr>
      <w:r w:rsidRPr="00A07653">
        <w:rPr>
          <w:rFonts w:ascii="Arial" w:hAnsi="Arial" w:cs="Arial"/>
          <w:kern w:val="16"/>
          <w:sz w:val="32"/>
          <w:szCs w:val="32"/>
          <w:u w:val="single"/>
        </w:rPr>
        <w:t>Tematy prac dyplomowych w roku akademickim 202</w:t>
      </w:r>
      <w:r w:rsidR="005E1D88">
        <w:rPr>
          <w:rFonts w:ascii="Arial" w:hAnsi="Arial" w:cs="Arial"/>
          <w:kern w:val="16"/>
          <w:sz w:val="32"/>
          <w:szCs w:val="32"/>
          <w:u w:val="single"/>
        </w:rPr>
        <w:t>6</w:t>
      </w:r>
      <w:r w:rsidRPr="00A07653">
        <w:rPr>
          <w:rFonts w:ascii="Arial" w:hAnsi="Arial" w:cs="Arial"/>
          <w:kern w:val="16"/>
          <w:sz w:val="32"/>
          <w:szCs w:val="32"/>
          <w:u w:val="single"/>
        </w:rPr>
        <w:t>/202</w:t>
      </w:r>
      <w:r w:rsidR="005E1D88">
        <w:rPr>
          <w:rFonts w:ascii="Arial" w:hAnsi="Arial" w:cs="Arial"/>
          <w:kern w:val="16"/>
          <w:sz w:val="32"/>
          <w:szCs w:val="32"/>
          <w:u w:val="single"/>
        </w:rPr>
        <w:t>7</w:t>
      </w:r>
    </w:p>
    <w:p w14:paraId="0B602DD7" w14:textId="77777777" w:rsidR="0005586F" w:rsidRPr="00D0595C" w:rsidRDefault="0005586F" w:rsidP="0005586F">
      <w:pPr>
        <w:pStyle w:val="Nagwek6"/>
        <w:spacing w:before="0" w:line="360" w:lineRule="auto"/>
        <w:jc w:val="center"/>
        <w:rPr>
          <w:rFonts w:ascii="Arial" w:hAnsi="Arial" w:cs="Arial"/>
          <w:b/>
          <w:bCs/>
          <w:color w:val="FF0000"/>
          <w:kern w:val="16"/>
          <w:sz w:val="32"/>
          <w:szCs w:val="32"/>
        </w:rPr>
      </w:pPr>
      <w:r w:rsidRPr="00D0595C">
        <w:rPr>
          <w:rFonts w:ascii="Arial" w:hAnsi="Arial" w:cs="Arial"/>
          <w:b/>
          <w:bCs/>
          <w:color w:val="FF0000"/>
          <w:kern w:val="16"/>
          <w:sz w:val="32"/>
          <w:szCs w:val="32"/>
        </w:rPr>
        <w:t>STUDIA STACJONARNE INŻYNIERSKIE</w:t>
      </w:r>
    </w:p>
    <w:p w14:paraId="3FB4E134" w14:textId="3E45947F" w:rsidR="00A07653" w:rsidRPr="00A07653" w:rsidRDefault="00D76612" w:rsidP="00A07653">
      <w:pPr>
        <w:pStyle w:val="Nagwek6"/>
        <w:spacing w:before="0" w:line="360" w:lineRule="auto"/>
        <w:jc w:val="center"/>
        <w:rPr>
          <w:rFonts w:ascii="Arial" w:hAnsi="Arial" w:cs="Arial"/>
          <w:b/>
          <w:bCs/>
          <w:kern w:val="16"/>
          <w:sz w:val="32"/>
          <w:szCs w:val="32"/>
        </w:rPr>
      </w:pPr>
      <w:r>
        <w:rPr>
          <w:rFonts w:ascii="Arial" w:hAnsi="Arial" w:cs="Arial"/>
          <w:kern w:val="16"/>
          <w:sz w:val="32"/>
          <w:szCs w:val="32"/>
        </w:rPr>
        <w:t>Specjalność</w:t>
      </w:r>
      <w:r w:rsidR="00A07653" w:rsidRPr="00A07653">
        <w:rPr>
          <w:rFonts w:ascii="Arial" w:hAnsi="Arial" w:cs="Arial"/>
          <w:kern w:val="16"/>
          <w:sz w:val="32"/>
          <w:szCs w:val="32"/>
        </w:rPr>
        <w:t>:</w:t>
      </w:r>
      <w:r w:rsidR="00A07653" w:rsidRPr="00A07653">
        <w:rPr>
          <w:rFonts w:ascii="Arial" w:hAnsi="Arial" w:cs="Arial"/>
          <w:b/>
          <w:bCs/>
          <w:kern w:val="16"/>
          <w:sz w:val="32"/>
          <w:szCs w:val="32"/>
        </w:rPr>
        <w:t xml:space="preserve"> </w:t>
      </w:r>
      <w:r w:rsidR="00AB5BC6">
        <w:rPr>
          <w:rFonts w:ascii="Arial" w:hAnsi="Arial" w:cs="Arial"/>
          <w:b/>
          <w:bCs/>
          <w:kern w:val="16"/>
          <w:sz w:val="32"/>
          <w:szCs w:val="32"/>
        </w:rPr>
        <w:t>INŻYNIERIA ODZYSKU SUROWCÓW I ENERGII</w:t>
      </w:r>
    </w:p>
    <w:p w14:paraId="38B563C4" w14:textId="77777777" w:rsidR="008310C3" w:rsidRPr="00D0595C" w:rsidRDefault="008310C3" w:rsidP="008310C3">
      <w:pPr>
        <w:pStyle w:val="Nagwek6"/>
        <w:spacing w:before="360"/>
        <w:jc w:val="both"/>
        <w:rPr>
          <w:rFonts w:ascii="Arial" w:hAnsi="Arial" w:cs="Arial"/>
          <w:b/>
          <w:color w:val="FF0000"/>
          <w:sz w:val="22"/>
          <w:szCs w:val="22"/>
        </w:rPr>
      </w:pPr>
      <w:r w:rsidRPr="00D0595C">
        <w:rPr>
          <w:rFonts w:ascii="Arial" w:hAnsi="Arial" w:cs="Arial"/>
          <w:color w:val="FF0000"/>
          <w:sz w:val="22"/>
          <w:szCs w:val="22"/>
        </w:rPr>
        <w:t xml:space="preserve">UWAGA: </w:t>
      </w:r>
      <w:r w:rsidRPr="00D0595C">
        <w:rPr>
          <w:rFonts w:ascii="Arial" w:hAnsi="Arial" w:cs="Arial"/>
          <w:color w:val="FF0000"/>
          <w:sz w:val="22"/>
          <w:szCs w:val="22"/>
        </w:rPr>
        <w:tab/>
      </w:r>
      <w:r w:rsidRPr="00D0595C">
        <w:rPr>
          <w:rFonts w:ascii="Arial" w:hAnsi="Arial" w:cs="Arial"/>
          <w:b/>
          <w:color w:val="FF0000"/>
          <w:sz w:val="22"/>
          <w:szCs w:val="22"/>
        </w:rPr>
        <w:t>Tematy proszę rezerwować bezpośrednio u opiekuna pracy.</w:t>
      </w:r>
    </w:p>
    <w:p w14:paraId="21C13B5C" w14:textId="77777777" w:rsidR="008310C3" w:rsidRPr="0005586F" w:rsidRDefault="008310C3" w:rsidP="008310C3"/>
    <w:p w14:paraId="085F5A92" w14:textId="0E5E8F20" w:rsidR="0005586F" w:rsidRPr="004C1B98" w:rsidRDefault="0005586F" w:rsidP="000B62D2">
      <w:pPr>
        <w:keepNext/>
        <w:tabs>
          <w:tab w:val="left" w:pos="567"/>
        </w:tabs>
        <w:spacing w:before="240" w:line="360" w:lineRule="auto"/>
        <w:ind w:left="142" w:hanging="142"/>
        <w:jc w:val="both"/>
        <w:rPr>
          <w:rFonts w:ascii="Arial" w:hAnsi="Arial" w:cs="Arial"/>
          <w:sz w:val="22"/>
          <w:szCs w:val="22"/>
        </w:rPr>
      </w:pPr>
      <w:r w:rsidRPr="0005586F">
        <w:rPr>
          <w:rFonts w:ascii="Arial" w:hAnsi="Arial" w:cs="Arial"/>
          <w:b/>
          <w:bCs/>
          <w:sz w:val="22"/>
          <w:szCs w:val="22"/>
        </w:rPr>
        <w:t>Dr inż. Angelika Duszyńska, prof. uczelni</w:t>
      </w:r>
      <w:r w:rsidR="008310C3" w:rsidRPr="003734F1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098D311" w14:textId="24C89D91" w:rsidR="00AB5BC6" w:rsidRDefault="00AB5BC6" w:rsidP="00AB5BC6">
      <w:pPr>
        <w:keepNext/>
        <w:numPr>
          <w:ilvl w:val="0"/>
          <w:numId w:val="1"/>
        </w:numPr>
        <w:tabs>
          <w:tab w:val="left" w:pos="567"/>
        </w:tabs>
        <w:spacing w:after="120" w:line="276" w:lineRule="auto"/>
        <w:ind w:left="567" w:hanging="425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ybrane a</w:t>
      </w:r>
      <w:r w:rsidRPr="00AB5BC6">
        <w:rPr>
          <w:rFonts w:ascii="Arial" w:hAnsi="Arial" w:cs="Arial"/>
          <w:sz w:val="22"/>
          <w:szCs w:val="22"/>
        </w:rPr>
        <w:t xml:space="preserve">spekty geotechniczne zrównoważonego kształtowania środowiska. </w:t>
      </w:r>
    </w:p>
    <w:p w14:paraId="3F519174" w14:textId="1AC6AC53" w:rsidR="00AB5BC6" w:rsidRPr="00AB5BC6" w:rsidRDefault="00AB5BC6" w:rsidP="00AB5BC6">
      <w:pPr>
        <w:keepNext/>
        <w:numPr>
          <w:ilvl w:val="0"/>
          <w:numId w:val="1"/>
        </w:numPr>
        <w:tabs>
          <w:tab w:val="left" w:pos="567"/>
        </w:tabs>
        <w:spacing w:after="120" w:line="276" w:lineRule="auto"/>
        <w:ind w:left="567" w:hanging="425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AB5BC6">
        <w:rPr>
          <w:rFonts w:ascii="Arial" w:hAnsi="Arial" w:cs="Arial"/>
          <w:sz w:val="22"/>
          <w:szCs w:val="22"/>
        </w:rPr>
        <w:t>spekty geotechniczne magazynowania energii.</w:t>
      </w:r>
    </w:p>
    <w:p w14:paraId="78D466C7" w14:textId="13286AE0" w:rsidR="00A07653" w:rsidRPr="00A07653" w:rsidRDefault="00A07653" w:rsidP="00153531">
      <w:pPr>
        <w:keepNext/>
        <w:tabs>
          <w:tab w:val="left" w:pos="567"/>
        </w:tabs>
        <w:spacing w:before="300" w:line="360" w:lineRule="auto"/>
        <w:ind w:left="142" w:hanging="142"/>
        <w:jc w:val="both"/>
        <w:rPr>
          <w:rFonts w:ascii="Arial" w:hAnsi="Arial" w:cs="Arial"/>
          <w:b/>
          <w:bCs/>
          <w:sz w:val="22"/>
          <w:szCs w:val="22"/>
        </w:rPr>
      </w:pPr>
      <w:r w:rsidRPr="00A07653">
        <w:rPr>
          <w:rFonts w:ascii="Arial" w:hAnsi="Arial" w:cs="Arial"/>
          <w:b/>
          <w:bCs/>
          <w:sz w:val="22"/>
          <w:szCs w:val="22"/>
        </w:rPr>
        <w:t>Dr inż. Krzysztof Szarf</w:t>
      </w:r>
    </w:p>
    <w:p w14:paraId="4FE277AE" w14:textId="77777777" w:rsidR="00AB5BC6" w:rsidRPr="00AB5BC6" w:rsidRDefault="00AB5BC6" w:rsidP="00AB5BC6">
      <w:pPr>
        <w:keepNext/>
        <w:numPr>
          <w:ilvl w:val="0"/>
          <w:numId w:val="1"/>
        </w:numPr>
        <w:tabs>
          <w:tab w:val="left" w:pos="567"/>
        </w:tabs>
        <w:spacing w:after="120" w:line="276" w:lineRule="auto"/>
        <w:ind w:left="567" w:hanging="425"/>
        <w:jc w:val="both"/>
        <w:rPr>
          <w:rFonts w:ascii="Arial" w:hAnsi="Arial" w:cs="Arial"/>
          <w:sz w:val="22"/>
          <w:szCs w:val="22"/>
        </w:rPr>
      </w:pPr>
      <w:r w:rsidRPr="00AB5BC6">
        <w:rPr>
          <w:rFonts w:ascii="Arial" w:hAnsi="Arial" w:cs="Arial"/>
          <w:sz w:val="22"/>
          <w:szCs w:val="22"/>
        </w:rPr>
        <w:t>Piaskowe baterie cieplne w warunkach krajowych</w:t>
      </w:r>
    </w:p>
    <w:p w14:paraId="3E163623" w14:textId="77777777" w:rsidR="00AB5BC6" w:rsidRPr="00AB5BC6" w:rsidRDefault="00AB5BC6" w:rsidP="00AB5BC6">
      <w:pPr>
        <w:keepNext/>
        <w:numPr>
          <w:ilvl w:val="0"/>
          <w:numId w:val="1"/>
        </w:numPr>
        <w:tabs>
          <w:tab w:val="left" w:pos="567"/>
        </w:tabs>
        <w:spacing w:after="120" w:line="276" w:lineRule="auto"/>
        <w:ind w:left="567" w:hanging="425"/>
        <w:jc w:val="both"/>
        <w:rPr>
          <w:rFonts w:ascii="Arial" w:hAnsi="Arial" w:cs="Arial"/>
          <w:sz w:val="22"/>
          <w:szCs w:val="22"/>
        </w:rPr>
      </w:pPr>
      <w:r w:rsidRPr="00AB5BC6">
        <w:rPr>
          <w:rFonts w:ascii="Arial" w:hAnsi="Arial" w:cs="Arial"/>
          <w:sz w:val="22"/>
          <w:szCs w:val="22"/>
        </w:rPr>
        <w:t>Falochrony produkujące energię elektryczną w warunkach południowego Bałtyku</w:t>
      </w:r>
    </w:p>
    <w:p w14:paraId="7F83CEEC" w14:textId="3700CE42" w:rsidR="00A07653" w:rsidRPr="00A07653" w:rsidRDefault="00A07653" w:rsidP="00153531">
      <w:pPr>
        <w:keepNext/>
        <w:tabs>
          <w:tab w:val="left" w:pos="567"/>
        </w:tabs>
        <w:spacing w:before="360" w:line="360" w:lineRule="auto"/>
        <w:ind w:left="142" w:hanging="142"/>
        <w:jc w:val="both"/>
        <w:rPr>
          <w:rFonts w:ascii="Arial" w:hAnsi="Arial" w:cs="Arial"/>
          <w:b/>
          <w:bCs/>
          <w:sz w:val="22"/>
          <w:szCs w:val="22"/>
        </w:rPr>
      </w:pPr>
      <w:r w:rsidRPr="00A07653">
        <w:rPr>
          <w:rFonts w:ascii="Arial" w:hAnsi="Arial" w:cs="Arial"/>
          <w:b/>
          <w:bCs/>
          <w:sz w:val="22"/>
          <w:szCs w:val="22"/>
        </w:rPr>
        <w:t>Dr inż. Paweł Więcławski</w:t>
      </w:r>
      <w:r w:rsidR="00387EF6">
        <w:rPr>
          <w:rFonts w:ascii="Arial" w:hAnsi="Arial" w:cs="Arial"/>
          <w:b/>
          <w:bCs/>
          <w:sz w:val="22"/>
          <w:szCs w:val="22"/>
        </w:rPr>
        <w:t xml:space="preserve"> </w:t>
      </w:r>
      <w:bookmarkStart w:id="0" w:name="_Hlk227904798"/>
      <w:r w:rsidR="00387EF6" w:rsidRPr="003734F1">
        <w:rPr>
          <w:rFonts w:ascii="Arial" w:hAnsi="Arial" w:cs="Arial"/>
          <w:i/>
          <w:iCs/>
          <w:sz w:val="22"/>
          <w:szCs w:val="22"/>
        </w:rPr>
        <w:t xml:space="preserve">– </w:t>
      </w:r>
      <w:bookmarkEnd w:id="0"/>
    </w:p>
    <w:p w14:paraId="1ED4D7DB" w14:textId="77777777" w:rsidR="00AB5BC6" w:rsidRPr="00AB5BC6" w:rsidRDefault="00AB5BC6" w:rsidP="00AB5BC6">
      <w:pPr>
        <w:keepNext/>
        <w:numPr>
          <w:ilvl w:val="0"/>
          <w:numId w:val="1"/>
        </w:numPr>
        <w:tabs>
          <w:tab w:val="num" w:pos="567"/>
        </w:tabs>
        <w:spacing w:after="120" w:line="276" w:lineRule="auto"/>
        <w:ind w:left="567" w:hanging="425"/>
        <w:jc w:val="both"/>
        <w:rPr>
          <w:rFonts w:ascii="Arial" w:hAnsi="Arial" w:cs="Arial"/>
          <w:sz w:val="22"/>
          <w:szCs w:val="22"/>
        </w:rPr>
      </w:pPr>
      <w:r w:rsidRPr="00AB5BC6">
        <w:rPr>
          <w:rFonts w:ascii="Arial" w:hAnsi="Arial" w:cs="Arial"/>
          <w:sz w:val="22"/>
          <w:szCs w:val="22"/>
        </w:rPr>
        <w:t>Wpływ popiołu ze spalania biomasy na parametry wytrzymałościowe gruntów spoistych. (praca eksperymentalna)</w:t>
      </w:r>
    </w:p>
    <w:p w14:paraId="6669A9C6" w14:textId="77777777" w:rsidR="00AB5BC6" w:rsidRPr="00AB5BC6" w:rsidRDefault="00AB5BC6" w:rsidP="00AB5BC6">
      <w:pPr>
        <w:keepNext/>
        <w:numPr>
          <w:ilvl w:val="0"/>
          <w:numId w:val="1"/>
        </w:numPr>
        <w:tabs>
          <w:tab w:val="num" w:pos="567"/>
        </w:tabs>
        <w:spacing w:after="120" w:line="276" w:lineRule="auto"/>
        <w:ind w:left="567" w:hanging="425"/>
        <w:jc w:val="both"/>
        <w:rPr>
          <w:rFonts w:ascii="Arial" w:hAnsi="Arial" w:cs="Arial"/>
          <w:sz w:val="22"/>
          <w:szCs w:val="22"/>
        </w:rPr>
      </w:pPr>
      <w:r w:rsidRPr="00AB5BC6">
        <w:rPr>
          <w:rFonts w:ascii="Arial" w:hAnsi="Arial" w:cs="Arial"/>
          <w:sz w:val="22"/>
          <w:szCs w:val="22"/>
        </w:rPr>
        <w:t>Badanie wytrzymałości gruntów wzmacnianych odpadami polimerowymi. (praca eksperymentalna)</w:t>
      </w:r>
    </w:p>
    <w:p w14:paraId="7EA2FA20" w14:textId="77777777" w:rsidR="00AB5BC6" w:rsidRPr="00AB5BC6" w:rsidRDefault="00AB5BC6" w:rsidP="00AB5BC6">
      <w:pPr>
        <w:keepNext/>
        <w:numPr>
          <w:ilvl w:val="0"/>
          <w:numId w:val="1"/>
        </w:numPr>
        <w:tabs>
          <w:tab w:val="num" w:pos="567"/>
        </w:tabs>
        <w:spacing w:after="120" w:line="276" w:lineRule="auto"/>
        <w:ind w:left="567" w:hanging="425"/>
        <w:jc w:val="both"/>
        <w:rPr>
          <w:rFonts w:ascii="Arial" w:hAnsi="Arial" w:cs="Arial"/>
          <w:sz w:val="22"/>
          <w:szCs w:val="22"/>
        </w:rPr>
      </w:pPr>
      <w:r w:rsidRPr="00AB5BC6">
        <w:rPr>
          <w:rFonts w:ascii="Arial" w:hAnsi="Arial" w:cs="Arial"/>
          <w:sz w:val="22"/>
          <w:szCs w:val="22"/>
        </w:rPr>
        <w:t xml:space="preserve">Wpływ dodatku biomasy popiołowej na retencję wodną gruntów. (praca eksperymentalna) </w:t>
      </w:r>
    </w:p>
    <w:p w14:paraId="4D629EBA" w14:textId="77777777" w:rsidR="00AB5BC6" w:rsidRPr="00AB5BC6" w:rsidRDefault="00AB5BC6" w:rsidP="00AB5BC6">
      <w:pPr>
        <w:keepNext/>
        <w:numPr>
          <w:ilvl w:val="0"/>
          <w:numId w:val="1"/>
        </w:numPr>
        <w:tabs>
          <w:tab w:val="num" w:pos="567"/>
        </w:tabs>
        <w:spacing w:after="120" w:line="276" w:lineRule="auto"/>
        <w:ind w:left="567" w:hanging="425"/>
        <w:jc w:val="both"/>
        <w:rPr>
          <w:rFonts w:ascii="Arial" w:hAnsi="Arial" w:cs="Arial"/>
          <w:sz w:val="22"/>
          <w:szCs w:val="22"/>
        </w:rPr>
      </w:pPr>
      <w:r w:rsidRPr="00AB5BC6">
        <w:rPr>
          <w:rFonts w:ascii="Arial" w:hAnsi="Arial" w:cs="Arial"/>
          <w:sz w:val="22"/>
          <w:szCs w:val="22"/>
        </w:rPr>
        <w:t>Porównanie skuteczności stabilizacji gruntów cementem świeżym i przeterminowanym. (praca eksperymentalna)</w:t>
      </w:r>
    </w:p>
    <w:p w14:paraId="5B701E36" w14:textId="77777777" w:rsidR="00AB5BC6" w:rsidRPr="00AB5BC6" w:rsidRDefault="00AB5BC6" w:rsidP="00AB5BC6">
      <w:pPr>
        <w:keepNext/>
        <w:numPr>
          <w:ilvl w:val="0"/>
          <w:numId w:val="1"/>
        </w:numPr>
        <w:tabs>
          <w:tab w:val="num" w:pos="567"/>
        </w:tabs>
        <w:spacing w:after="120" w:line="276" w:lineRule="auto"/>
        <w:ind w:left="567" w:hanging="425"/>
        <w:jc w:val="both"/>
        <w:rPr>
          <w:rFonts w:ascii="Arial" w:hAnsi="Arial" w:cs="Arial"/>
          <w:sz w:val="22"/>
          <w:szCs w:val="22"/>
        </w:rPr>
      </w:pPr>
      <w:r w:rsidRPr="00AB5BC6">
        <w:rPr>
          <w:rFonts w:ascii="Arial" w:hAnsi="Arial" w:cs="Arial"/>
          <w:sz w:val="22"/>
          <w:szCs w:val="22"/>
        </w:rPr>
        <w:t>Płatki PET jako materiał uszczelniający w konstrukcjach geotechnicznych. (praca eksperymentalna)</w:t>
      </w:r>
    </w:p>
    <w:p w14:paraId="7743D2E2" w14:textId="77777777" w:rsidR="00AB5BC6" w:rsidRPr="00AB5BC6" w:rsidRDefault="00AB5BC6" w:rsidP="00AB5BC6">
      <w:pPr>
        <w:keepNext/>
        <w:numPr>
          <w:ilvl w:val="0"/>
          <w:numId w:val="1"/>
        </w:numPr>
        <w:tabs>
          <w:tab w:val="num" w:pos="567"/>
        </w:tabs>
        <w:spacing w:after="120" w:line="276" w:lineRule="auto"/>
        <w:ind w:left="567" w:hanging="425"/>
        <w:jc w:val="both"/>
        <w:rPr>
          <w:rFonts w:ascii="Arial" w:hAnsi="Arial" w:cs="Arial"/>
          <w:sz w:val="22"/>
          <w:szCs w:val="22"/>
        </w:rPr>
      </w:pPr>
      <w:r w:rsidRPr="00AB5BC6">
        <w:rPr>
          <w:rFonts w:ascii="Arial" w:hAnsi="Arial" w:cs="Arial"/>
          <w:sz w:val="22"/>
          <w:szCs w:val="22"/>
        </w:rPr>
        <w:t xml:space="preserve">Ocena możliwości wykorzystania odpadów EPS, XPS oraz PUR, w lekkich nasypach geotechnicznych. (praca </w:t>
      </w:r>
      <w:proofErr w:type="spellStart"/>
      <w:r w:rsidRPr="00AB5BC6">
        <w:rPr>
          <w:rFonts w:ascii="Arial" w:hAnsi="Arial" w:cs="Arial"/>
          <w:sz w:val="22"/>
          <w:szCs w:val="22"/>
        </w:rPr>
        <w:t>teoretyczno</w:t>
      </w:r>
      <w:proofErr w:type="spellEnd"/>
      <w:r w:rsidRPr="00AB5BC6">
        <w:rPr>
          <w:rFonts w:ascii="Arial" w:hAnsi="Arial" w:cs="Arial"/>
          <w:sz w:val="22"/>
          <w:szCs w:val="22"/>
        </w:rPr>
        <w:t xml:space="preserve"> - eksperymentalna)</w:t>
      </w:r>
    </w:p>
    <w:p w14:paraId="478A0377" w14:textId="77777777" w:rsidR="00FB160E" w:rsidRPr="006159B2" w:rsidRDefault="00FB160E" w:rsidP="003D1109">
      <w:pPr>
        <w:tabs>
          <w:tab w:val="left" w:pos="567"/>
        </w:tabs>
        <w:spacing w:line="300" w:lineRule="auto"/>
        <w:rPr>
          <w:rFonts w:ascii="Arial" w:hAnsi="Arial" w:cs="Arial"/>
          <w:sz w:val="22"/>
          <w:szCs w:val="22"/>
        </w:rPr>
      </w:pPr>
    </w:p>
    <w:p w14:paraId="639A9C4C" w14:textId="4A6F3AAF" w:rsidR="00D86F8C" w:rsidRPr="00D0595C" w:rsidRDefault="008310C3" w:rsidP="0010321F">
      <w:pPr>
        <w:pStyle w:val="Nagwek6"/>
        <w:keepNext w:val="0"/>
        <w:keepLines w:val="0"/>
        <w:spacing w:before="0"/>
        <w:jc w:val="both"/>
        <w:rPr>
          <w:color w:val="FF0000"/>
        </w:rPr>
      </w:pPr>
      <w:r w:rsidRPr="00D0595C">
        <w:rPr>
          <w:rFonts w:ascii="Arial" w:hAnsi="Arial" w:cs="Arial"/>
          <w:color w:val="FF0000"/>
          <w:sz w:val="22"/>
          <w:szCs w:val="22"/>
        </w:rPr>
        <w:t xml:space="preserve">UWAGA: </w:t>
      </w:r>
      <w:r w:rsidRPr="00D0595C">
        <w:rPr>
          <w:rFonts w:ascii="Arial" w:hAnsi="Arial" w:cs="Arial"/>
          <w:color w:val="FF0000"/>
          <w:sz w:val="22"/>
          <w:szCs w:val="22"/>
        </w:rPr>
        <w:tab/>
      </w:r>
      <w:r w:rsidRPr="00D0595C">
        <w:rPr>
          <w:rFonts w:ascii="Arial" w:hAnsi="Arial" w:cs="Arial"/>
          <w:b/>
          <w:color w:val="FF0000"/>
          <w:sz w:val="22"/>
          <w:szCs w:val="22"/>
        </w:rPr>
        <w:t>Tematy proszę rezerwować bezpośrednio u opiekuna pracy.</w:t>
      </w:r>
    </w:p>
    <w:sectPr w:rsidR="00D86F8C" w:rsidRPr="00D0595C" w:rsidSect="00963182">
      <w:headerReference w:type="default" r:id="rId11"/>
      <w:pgSz w:w="11906" w:h="16838"/>
      <w:pgMar w:top="2523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46B2B" w14:textId="77777777" w:rsidR="00954AB8" w:rsidRDefault="00954AB8" w:rsidP="009D4901">
      <w:r>
        <w:separator/>
      </w:r>
    </w:p>
  </w:endnote>
  <w:endnote w:type="continuationSeparator" w:id="0">
    <w:p w14:paraId="6B68A8BF" w14:textId="77777777" w:rsidR="00954AB8" w:rsidRDefault="00954AB8" w:rsidP="009D4901">
      <w:r>
        <w:continuationSeparator/>
      </w:r>
    </w:p>
  </w:endnote>
  <w:endnote w:type="continuationNotice" w:id="1">
    <w:p w14:paraId="16415280" w14:textId="77777777" w:rsidR="00954AB8" w:rsidRDefault="00954A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F9FFB" w14:textId="77777777" w:rsidR="00954AB8" w:rsidRDefault="00954AB8" w:rsidP="009D4901">
      <w:r>
        <w:separator/>
      </w:r>
    </w:p>
  </w:footnote>
  <w:footnote w:type="continuationSeparator" w:id="0">
    <w:p w14:paraId="2D526986" w14:textId="77777777" w:rsidR="00954AB8" w:rsidRDefault="00954AB8" w:rsidP="009D4901">
      <w:r>
        <w:continuationSeparator/>
      </w:r>
    </w:p>
  </w:footnote>
  <w:footnote w:type="continuationNotice" w:id="1">
    <w:p w14:paraId="18A86069" w14:textId="77777777" w:rsidR="00954AB8" w:rsidRDefault="00954A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A0AFC" w14:textId="77777777" w:rsidR="00D033CE" w:rsidRDefault="00D033CE" w:rsidP="003C1575">
    <w:pPr>
      <w:pStyle w:val="Nagwek"/>
      <w:spacing w:before="240"/>
    </w:pPr>
    <w:r>
      <w:rPr>
        <w:noProof/>
      </w:rPr>
      <w:drawing>
        <wp:anchor distT="0" distB="0" distL="114300" distR="114300" simplePos="0" relativeHeight="251683841" behindDoc="0" locked="0" layoutInCell="1" allowOverlap="1" wp14:anchorId="29864F98" wp14:editId="20A84AFE">
          <wp:simplePos x="0" y="0"/>
          <wp:positionH relativeFrom="column">
            <wp:posOffset>4582795</wp:posOffset>
          </wp:positionH>
          <wp:positionV relativeFrom="paragraph">
            <wp:posOffset>162560</wp:posOffset>
          </wp:positionV>
          <wp:extent cx="1260475" cy="755650"/>
          <wp:effectExtent l="0" t="0" r="0" b="6350"/>
          <wp:wrapNone/>
          <wp:docPr id="5" name="Obraz 5" descr="Logo Inicjatywa doskonalosci poziom BEZ kop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Logo Inicjatywa doskonalosci poziom BEZ kop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0475" cy="755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2817" behindDoc="1" locked="0" layoutInCell="1" allowOverlap="1" wp14:anchorId="7351C4C4" wp14:editId="22F692E2">
          <wp:simplePos x="0" y="0"/>
          <wp:positionH relativeFrom="column">
            <wp:posOffset>-466725</wp:posOffset>
          </wp:positionH>
          <wp:positionV relativeFrom="paragraph">
            <wp:posOffset>-653415</wp:posOffset>
          </wp:positionV>
          <wp:extent cx="3600450" cy="2553970"/>
          <wp:effectExtent l="0" t="0" r="0" b="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00450" cy="255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t xml:space="preserve"> </w:t>
    </w:r>
  </w:p>
  <w:p w14:paraId="427415A7" w14:textId="77777777" w:rsidR="00D033CE" w:rsidRPr="003C1575" w:rsidRDefault="00D033CE" w:rsidP="003C157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119B7"/>
    <w:multiLevelType w:val="multilevel"/>
    <w:tmpl w:val="69E4E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D42066"/>
    <w:multiLevelType w:val="hybridMultilevel"/>
    <w:tmpl w:val="4824154A"/>
    <w:lvl w:ilvl="0" w:tplc="4450FE9A">
      <w:start w:val="1"/>
      <w:numFmt w:val="decimal"/>
      <w:lvlText w:val="%1."/>
      <w:lvlJc w:val="left"/>
      <w:pPr>
        <w:ind w:left="927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9E22BBA"/>
    <w:multiLevelType w:val="hybridMultilevel"/>
    <w:tmpl w:val="BEC0440C"/>
    <w:lvl w:ilvl="0" w:tplc="4450FE9A">
      <w:start w:val="1"/>
      <w:numFmt w:val="decimal"/>
      <w:lvlText w:val="%1."/>
      <w:lvlJc w:val="left"/>
      <w:pPr>
        <w:ind w:left="927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247F5F7C"/>
    <w:multiLevelType w:val="multilevel"/>
    <w:tmpl w:val="E93C29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7E3452"/>
    <w:multiLevelType w:val="hybridMultilevel"/>
    <w:tmpl w:val="C20015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D10D01"/>
    <w:multiLevelType w:val="hybridMultilevel"/>
    <w:tmpl w:val="B5ECAE86"/>
    <w:lvl w:ilvl="0" w:tplc="BC6C17B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64485D"/>
    <w:multiLevelType w:val="multilevel"/>
    <w:tmpl w:val="CDF6E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0D21534"/>
    <w:multiLevelType w:val="hybridMultilevel"/>
    <w:tmpl w:val="5F9440E4"/>
    <w:lvl w:ilvl="0" w:tplc="325E8E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382D08"/>
    <w:multiLevelType w:val="hybridMultilevel"/>
    <w:tmpl w:val="2A3E169C"/>
    <w:lvl w:ilvl="0" w:tplc="1C88E7AC">
      <w:start w:val="1"/>
      <w:numFmt w:val="decimal"/>
      <w:lvlText w:val="%1."/>
      <w:lvlJc w:val="left"/>
      <w:pPr>
        <w:ind w:left="1146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42EF01AD"/>
    <w:multiLevelType w:val="multilevel"/>
    <w:tmpl w:val="E59C37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0505A2"/>
    <w:multiLevelType w:val="multilevel"/>
    <w:tmpl w:val="96B083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B117D4"/>
    <w:multiLevelType w:val="hybridMultilevel"/>
    <w:tmpl w:val="C35A0BAE"/>
    <w:lvl w:ilvl="0" w:tplc="4BD0F6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856526"/>
    <w:multiLevelType w:val="multilevel"/>
    <w:tmpl w:val="5F386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682494E"/>
    <w:multiLevelType w:val="hybridMultilevel"/>
    <w:tmpl w:val="9FFC05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A54D8D"/>
    <w:multiLevelType w:val="multilevel"/>
    <w:tmpl w:val="99BA09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05840EB"/>
    <w:multiLevelType w:val="hybridMultilevel"/>
    <w:tmpl w:val="A3FA2F72"/>
    <w:lvl w:ilvl="0" w:tplc="8AA41F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831B4"/>
    <w:multiLevelType w:val="hybridMultilevel"/>
    <w:tmpl w:val="4824154A"/>
    <w:lvl w:ilvl="0" w:tplc="4450FE9A">
      <w:start w:val="1"/>
      <w:numFmt w:val="decimal"/>
      <w:lvlText w:val="%1."/>
      <w:lvlJc w:val="left"/>
      <w:pPr>
        <w:ind w:left="927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2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13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6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</w:num>
  <w:num w:numId="14">
    <w:abstractNumId w:val="15"/>
  </w:num>
  <w:num w:numId="15">
    <w:abstractNumId w:val="5"/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tTAxtDQzNjY2NTFR0lEKTi0uzszPAykwrgUA4jhlCCwAAAA="/>
  </w:docVars>
  <w:rsids>
    <w:rsidRoot w:val="00827776"/>
    <w:rsid w:val="000124D4"/>
    <w:rsid w:val="00012931"/>
    <w:rsid w:val="00013244"/>
    <w:rsid w:val="00013C40"/>
    <w:rsid w:val="00020D68"/>
    <w:rsid w:val="00022D83"/>
    <w:rsid w:val="0002398A"/>
    <w:rsid w:val="00024B62"/>
    <w:rsid w:val="00025E3C"/>
    <w:rsid w:val="00033CF5"/>
    <w:rsid w:val="000357D5"/>
    <w:rsid w:val="000368CF"/>
    <w:rsid w:val="00042C3E"/>
    <w:rsid w:val="0005586F"/>
    <w:rsid w:val="00057286"/>
    <w:rsid w:val="00074DCF"/>
    <w:rsid w:val="00075991"/>
    <w:rsid w:val="00075AB7"/>
    <w:rsid w:val="00077B96"/>
    <w:rsid w:val="00086928"/>
    <w:rsid w:val="00092FCD"/>
    <w:rsid w:val="00097C1D"/>
    <w:rsid w:val="000A0569"/>
    <w:rsid w:val="000A11F8"/>
    <w:rsid w:val="000B62D2"/>
    <w:rsid w:val="000C356B"/>
    <w:rsid w:val="000C54AC"/>
    <w:rsid w:val="000C7908"/>
    <w:rsid w:val="000D279D"/>
    <w:rsid w:val="000E18BE"/>
    <w:rsid w:val="000E3713"/>
    <w:rsid w:val="000E57F4"/>
    <w:rsid w:val="000F1979"/>
    <w:rsid w:val="0010120F"/>
    <w:rsid w:val="0010321F"/>
    <w:rsid w:val="00103D87"/>
    <w:rsid w:val="00104EB5"/>
    <w:rsid w:val="0010601B"/>
    <w:rsid w:val="00110A28"/>
    <w:rsid w:val="001169AE"/>
    <w:rsid w:val="0012251B"/>
    <w:rsid w:val="0013027E"/>
    <w:rsid w:val="00134D07"/>
    <w:rsid w:val="0013690F"/>
    <w:rsid w:val="00137160"/>
    <w:rsid w:val="00140755"/>
    <w:rsid w:val="00144F5A"/>
    <w:rsid w:val="00153531"/>
    <w:rsid w:val="001705CD"/>
    <w:rsid w:val="001774F3"/>
    <w:rsid w:val="001825E6"/>
    <w:rsid w:val="001857A4"/>
    <w:rsid w:val="00191187"/>
    <w:rsid w:val="00192166"/>
    <w:rsid w:val="00192D3E"/>
    <w:rsid w:val="00194267"/>
    <w:rsid w:val="00194BC6"/>
    <w:rsid w:val="001B648D"/>
    <w:rsid w:val="001B7231"/>
    <w:rsid w:val="001C2D67"/>
    <w:rsid w:val="001C4BF3"/>
    <w:rsid w:val="001D7F75"/>
    <w:rsid w:val="001E29AE"/>
    <w:rsid w:val="001E30AE"/>
    <w:rsid w:val="001F0BDC"/>
    <w:rsid w:val="001F15E3"/>
    <w:rsid w:val="001F2D2E"/>
    <w:rsid w:val="002036B4"/>
    <w:rsid w:val="002044EB"/>
    <w:rsid w:val="00204EFC"/>
    <w:rsid w:val="002148A9"/>
    <w:rsid w:val="0021513E"/>
    <w:rsid w:val="00227EFC"/>
    <w:rsid w:val="002300B5"/>
    <w:rsid w:val="00244F2F"/>
    <w:rsid w:val="0024595A"/>
    <w:rsid w:val="00247385"/>
    <w:rsid w:val="00251C59"/>
    <w:rsid w:val="0025273B"/>
    <w:rsid w:val="00253346"/>
    <w:rsid w:val="002546BC"/>
    <w:rsid w:val="00274219"/>
    <w:rsid w:val="00280070"/>
    <w:rsid w:val="00283348"/>
    <w:rsid w:val="002978E8"/>
    <w:rsid w:val="002A7257"/>
    <w:rsid w:val="002B53E4"/>
    <w:rsid w:val="002C261F"/>
    <w:rsid w:val="002D7899"/>
    <w:rsid w:val="002E131F"/>
    <w:rsid w:val="002E53A4"/>
    <w:rsid w:val="002E55A7"/>
    <w:rsid w:val="002F317E"/>
    <w:rsid w:val="002F7BAD"/>
    <w:rsid w:val="0030591F"/>
    <w:rsid w:val="00312264"/>
    <w:rsid w:val="003132C7"/>
    <w:rsid w:val="00313FC4"/>
    <w:rsid w:val="0031703A"/>
    <w:rsid w:val="00322934"/>
    <w:rsid w:val="00326944"/>
    <w:rsid w:val="00331C00"/>
    <w:rsid w:val="0033552F"/>
    <w:rsid w:val="00335AE1"/>
    <w:rsid w:val="003439A2"/>
    <w:rsid w:val="00344B03"/>
    <w:rsid w:val="00346D35"/>
    <w:rsid w:val="003536E2"/>
    <w:rsid w:val="00353CF9"/>
    <w:rsid w:val="0035799B"/>
    <w:rsid w:val="00365241"/>
    <w:rsid w:val="003734F1"/>
    <w:rsid w:val="003738B6"/>
    <w:rsid w:val="00373DAD"/>
    <w:rsid w:val="00373F85"/>
    <w:rsid w:val="0037402B"/>
    <w:rsid w:val="0038591E"/>
    <w:rsid w:val="0038756E"/>
    <w:rsid w:val="00387EF6"/>
    <w:rsid w:val="00391927"/>
    <w:rsid w:val="0039245C"/>
    <w:rsid w:val="003A6213"/>
    <w:rsid w:val="003A6F40"/>
    <w:rsid w:val="003A7281"/>
    <w:rsid w:val="003B1000"/>
    <w:rsid w:val="003C1575"/>
    <w:rsid w:val="003D1011"/>
    <w:rsid w:val="003D1109"/>
    <w:rsid w:val="003D3019"/>
    <w:rsid w:val="003D3E30"/>
    <w:rsid w:val="003D666C"/>
    <w:rsid w:val="003E0939"/>
    <w:rsid w:val="003E14DA"/>
    <w:rsid w:val="003F1B0F"/>
    <w:rsid w:val="004006CA"/>
    <w:rsid w:val="00420D82"/>
    <w:rsid w:val="0042136B"/>
    <w:rsid w:val="00424FD8"/>
    <w:rsid w:val="004256A2"/>
    <w:rsid w:val="0042654D"/>
    <w:rsid w:val="00427AFB"/>
    <w:rsid w:val="00430640"/>
    <w:rsid w:val="004566C9"/>
    <w:rsid w:val="004724E3"/>
    <w:rsid w:val="00483DDF"/>
    <w:rsid w:val="004924B8"/>
    <w:rsid w:val="00497ABF"/>
    <w:rsid w:val="004B236D"/>
    <w:rsid w:val="004B2711"/>
    <w:rsid w:val="004B4A76"/>
    <w:rsid w:val="004C1B98"/>
    <w:rsid w:val="004C3C3A"/>
    <w:rsid w:val="004C5B8F"/>
    <w:rsid w:val="004D09C6"/>
    <w:rsid w:val="004D09E7"/>
    <w:rsid w:val="004D10BB"/>
    <w:rsid w:val="004D3646"/>
    <w:rsid w:val="004D7763"/>
    <w:rsid w:val="004F11A8"/>
    <w:rsid w:val="004F2B88"/>
    <w:rsid w:val="00500074"/>
    <w:rsid w:val="005013F7"/>
    <w:rsid w:val="00504C27"/>
    <w:rsid w:val="00511433"/>
    <w:rsid w:val="0052335E"/>
    <w:rsid w:val="005234BD"/>
    <w:rsid w:val="0052633C"/>
    <w:rsid w:val="00530257"/>
    <w:rsid w:val="005303F7"/>
    <w:rsid w:val="00533A73"/>
    <w:rsid w:val="005354A1"/>
    <w:rsid w:val="00542189"/>
    <w:rsid w:val="00543A9B"/>
    <w:rsid w:val="00544C08"/>
    <w:rsid w:val="00546337"/>
    <w:rsid w:val="005476C5"/>
    <w:rsid w:val="00554729"/>
    <w:rsid w:val="005629C4"/>
    <w:rsid w:val="005830E3"/>
    <w:rsid w:val="0058464B"/>
    <w:rsid w:val="005A10C5"/>
    <w:rsid w:val="005A5750"/>
    <w:rsid w:val="005A7AB5"/>
    <w:rsid w:val="005B23C3"/>
    <w:rsid w:val="005B45F2"/>
    <w:rsid w:val="005B62B2"/>
    <w:rsid w:val="005B69ED"/>
    <w:rsid w:val="005B7F95"/>
    <w:rsid w:val="005C1105"/>
    <w:rsid w:val="005C51E4"/>
    <w:rsid w:val="005D2EDD"/>
    <w:rsid w:val="005D3B8E"/>
    <w:rsid w:val="005D5CEB"/>
    <w:rsid w:val="005E1D88"/>
    <w:rsid w:val="005F7719"/>
    <w:rsid w:val="00607BEE"/>
    <w:rsid w:val="00611621"/>
    <w:rsid w:val="006124D2"/>
    <w:rsid w:val="006128CC"/>
    <w:rsid w:val="00614C0A"/>
    <w:rsid w:val="006159B2"/>
    <w:rsid w:val="00615A64"/>
    <w:rsid w:val="00617EE4"/>
    <w:rsid w:val="00617FD0"/>
    <w:rsid w:val="006212B9"/>
    <w:rsid w:val="006232F3"/>
    <w:rsid w:val="00625967"/>
    <w:rsid w:val="006273D2"/>
    <w:rsid w:val="00631F3A"/>
    <w:rsid w:val="00634807"/>
    <w:rsid w:val="00643D8A"/>
    <w:rsid w:val="006442F5"/>
    <w:rsid w:val="006459D6"/>
    <w:rsid w:val="0065621E"/>
    <w:rsid w:val="00660045"/>
    <w:rsid w:val="006660F2"/>
    <w:rsid w:val="006667B4"/>
    <w:rsid w:val="006714D7"/>
    <w:rsid w:val="00673061"/>
    <w:rsid w:val="006730E4"/>
    <w:rsid w:val="00676A90"/>
    <w:rsid w:val="00677110"/>
    <w:rsid w:val="00687BD8"/>
    <w:rsid w:val="006A0C77"/>
    <w:rsid w:val="006B0CFD"/>
    <w:rsid w:val="006B626A"/>
    <w:rsid w:val="006B6AE5"/>
    <w:rsid w:val="006C1A5C"/>
    <w:rsid w:val="006C24E0"/>
    <w:rsid w:val="006C5DAB"/>
    <w:rsid w:val="006D261A"/>
    <w:rsid w:val="006D46DE"/>
    <w:rsid w:val="006D4712"/>
    <w:rsid w:val="006D7150"/>
    <w:rsid w:val="006E02FA"/>
    <w:rsid w:val="006E491D"/>
    <w:rsid w:val="006F3BA6"/>
    <w:rsid w:val="006F6ACF"/>
    <w:rsid w:val="0070175B"/>
    <w:rsid w:val="00703CB1"/>
    <w:rsid w:val="00706985"/>
    <w:rsid w:val="00707E74"/>
    <w:rsid w:val="00714D75"/>
    <w:rsid w:val="00721342"/>
    <w:rsid w:val="00724488"/>
    <w:rsid w:val="00725565"/>
    <w:rsid w:val="00727EAF"/>
    <w:rsid w:val="007469E4"/>
    <w:rsid w:val="00750C95"/>
    <w:rsid w:val="00750DC6"/>
    <w:rsid w:val="00751D5D"/>
    <w:rsid w:val="00754B6A"/>
    <w:rsid w:val="0076121B"/>
    <w:rsid w:val="007622B0"/>
    <w:rsid w:val="0077727D"/>
    <w:rsid w:val="007800CB"/>
    <w:rsid w:val="00781BA8"/>
    <w:rsid w:val="0079290D"/>
    <w:rsid w:val="007961B4"/>
    <w:rsid w:val="00797E7F"/>
    <w:rsid w:val="007A50CB"/>
    <w:rsid w:val="007A6ACD"/>
    <w:rsid w:val="007C003E"/>
    <w:rsid w:val="007C126F"/>
    <w:rsid w:val="007C7F6B"/>
    <w:rsid w:val="007D4DE5"/>
    <w:rsid w:val="007D7300"/>
    <w:rsid w:val="007D7B31"/>
    <w:rsid w:val="007E2CA0"/>
    <w:rsid w:val="007E47B8"/>
    <w:rsid w:val="00800858"/>
    <w:rsid w:val="008109F3"/>
    <w:rsid w:val="0081441E"/>
    <w:rsid w:val="00814A91"/>
    <w:rsid w:val="00814AF6"/>
    <w:rsid w:val="0081608B"/>
    <w:rsid w:val="00825A09"/>
    <w:rsid w:val="00827776"/>
    <w:rsid w:val="008310C3"/>
    <w:rsid w:val="00832C67"/>
    <w:rsid w:val="0083569D"/>
    <w:rsid w:val="008400FE"/>
    <w:rsid w:val="00842540"/>
    <w:rsid w:val="0085107D"/>
    <w:rsid w:val="00851FF0"/>
    <w:rsid w:val="0085236C"/>
    <w:rsid w:val="00862E8B"/>
    <w:rsid w:val="0087525A"/>
    <w:rsid w:val="008775BD"/>
    <w:rsid w:val="0088209C"/>
    <w:rsid w:val="008822EC"/>
    <w:rsid w:val="00887E2F"/>
    <w:rsid w:val="00896FD1"/>
    <w:rsid w:val="008A13A4"/>
    <w:rsid w:val="008A37B3"/>
    <w:rsid w:val="008A38DB"/>
    <w:rsid w:val="008B5F24"/>
    <w:rsid w:val="008C2A23"/>
    <w:rsid w:val="008D4165"/>
    <w:rsid w:val="008D48C1"/>
    <w:rsid w:val="008D7BB6"/>
    <w:rsid w:val="008F5A1A"/>
    <w:rsid w:val="008F6FCD"/>
    <w:rsid w:val="009108C2"/>
    <w:rsid w:val="00913A5D"/>
    <w:rsid w:val="00913D2B"/>
    <w:rsid w:val="0092290D"/>
    <w:rsid w:val="00926012"/>
    <w:rsid w:val="009277B4"/>
    <w:rsid w:val="00932472"/>
    <w:rsid w:val="009356C3"/>
    <w:rsid w:val="009409C4"/>
    <w:rsid w:val="00952728"/>
    <w:rsid w:val="00954AB8"/>
    <w:rsid w:val="0096003E"/>
    <w:rsid w:val="00961667"/>
    <w:rsid w:val="00963182"/>
    <w:rsid w:val="009633F5"/>
    <w:rsid w:val="00964C02"/>
    <w:rsid w:val="0096741E"/>
    <w:rsid w:val="009722EF"/>
    <w:rsid w:val="00981C3C"/>
    <w:rsid w:val="00981C69"/>
    <w:rsid w:val="00986299"/>
    <w:rsid w:val="0099175C"/>
    <w:rsid w:val="009A7F36"/>
    <w:rsid w:val="009B0D23"/>
    <w:rsid w:val="009B7671"/>
    <w:rsid w:val="009C2C8C"/>
    <w:rsid w:val="009C3F69"/>
    <w:rsid w:val="009C5D5C"/>
    <w:rsid w:val="009C7266"/>
    <w:rsid w:val="009D3275"/>
    <w:rsid w:val="009D4901"/>
    <w:rsid w:val="009D6015"/>
    <w:rsid w:val="009E4F12"/>
    <w:rsid w:val="009E7725"/>
    <w:rsid w:val="00A07653"/>
    <w:rsid w:val="00A156FB"/>
    <w:rsid w:val="00A17119"/>
    <w:rsid w:val="00A30F7D"/>
    <w:rsid w:val="00A3242B"/>
    <w:rsid w:val="00A34265"/>
    <w:rsid w:val="00A342C0"/>
    <w:rsid w:val="00A54613"/>
    <w:rsid w:val="00A63849"/>
    <w:rsid w:val="00A665A9"/>
    <w:rsid w:val="00A72A7D"/>
    <w:rsid w:val="00A74BB6"/>
    <w:rsid w:val="00A76813"/>
    <w:rsid w:val="00A85612"/>
    <w:rsid w:val="00A864AD"/>
    <w:rsid w:val="00A935F8"/>
    <w:rsid w:val="00A96E78"/>
    <w:rsid w:val="00AB226D"/>
    <w:rsid w:val="00AB5BC6"/>
    <w:rsid w:val="00AB67B6"/>
    <w:rsid w:val="00AC74AB"/>
    <w:rsid w:val="00AD418F"/>
    <w:rsid w:val="00AE3313"/>
    <w:rsid w:val="00B06EB1"/>
    <w:rsid w:val="00B119CF"/>
    <w:rsid w:val="00B13B32"/>
    <w:rsid w:val="00B14FA3"/>
    <w:rsid w:val="00B2306B"/>
    <w:rsid w:val="00B2519F"/>
    <w:rsid w:val="00B35B49"/>
    <w:rsid w:val="00B558CE"/>
    <w:rsid w:val="00B74478"/>
    <w:rsid w:val="00B77002"/>
    <w:rsid w:val="00B952DE"/>
    <w:rsid w:val="00BB3DDA"/>
    <w:rsid w:val="00BB55CB"/>
    <w:rsid w:val="00BB7A6D"/>
    <w:rsid w:val="00BC013F"/>
    <w:rsid w:val="00BC620C"/>
    <w:rsid w:val="00BD2BF4"/>
    <w:rsid w:val="00BD304D"/>
    <w:rsid w:val="00BD4B6A"/>
    <w:rsid w:val="00BD63C5"/>
    <w:rsid w:val="00BF48EC"/>
    <w:rsid w:val="00C01045"/>
    <w:rsid w:val="00C0193D"/>
    <w:rsid w:val="00C05BC2"/>
    <w:rsid w:val="00C20539"/>
    <w:rsid w:val="00C23003"/>
    <w:rsid w:val="00C34D6D"/>
    <w:rsid w:val="00C3683C"/>
    <w:rsid w:val="00C37699"/>
    <w:rsid w:val="00C45883"/>
    <w:rsid w:val="00C544CA"/>
    <w:rsid w:val="00C54C3B"/>
    <w:rsid w:val="00C600E4"/>
    <w:rsid w:val="00C63FD0"/>
    <w:rsid w:val="00C646F0"/>
    <w:rsid w:val="00C71406"/>
    <w:rsid w:val="00C76704"/>
    <w:rsid w:val="00C8530C"/>
    <w:rsid w:val="00C97754"/>
    <w:rsid w:val="00CA118E"/>
    <w:rsid w:val="00CB029D"/>
    <w:rsid w:val="00CB1F28"/>
    <w:rsid w:val="00CB5332"/>
    <w:rsid w:val="00CB5B88"/>
    <w:rsid w:val="00CB6D84"/>
    <w:rsid w:val="00CC1BCE"/>
    <w:rsid w:val="00CC1CC4"/>
    <w:rsid w:val="00CC5403"/>
    <w:rsid w:val="00CC58F5"/>
    <w:rsid w:val="00CD4AAA"/>
    <w:rsid w:val="00CD7117"/>
    <w:rsid w:val="00CE6153"/>
    <w:rsid w:val="00CE72BA"/>
    <w:rsid w:val="00CF0017"/>
    <w:rsid w:val="00D033CE"/>
    <w:rsid w:val="00D03A5F"/>
    <w:rsid w:val="00D049AD"/>
    <w:rsid w:val="00D0595C"/>
    <w:rsid w:val="00D065C9"/>
    <w:rsid w:val="00D107D0"/>
    <w:rsid w:val="00D12E96"/>
    <w:rsid w:val="00D335B2"/>
    <w:rsid w:val="00D3751E"/>
    <w:rsid w:val="00D43753"/>
    <w:rsid w:val="00D64F12"/>
    <w:rsid w:val="00D653B8"/>
    <w:rsid w:val="00D70204"/>
    <w:rsid w:val="00D761B6"/>
    <w:rsid w:val="00D76612"/>
    <w:rsid w:val="00D86F8C"/>
    <w:rsid w:val="00D90498"/>
    <w:rsid w:val="00DA42C2"/>
    <w:rsid w:val="00DB4D06"/>
    <w:rsid w:val="00DC5541"/>
    <w:rsid w:val="00DC57DB"/>
    <w:rsid w:val="00DD0E53"/>
    <w:rsid w:val="00DD401A"/>
    <w:rsid w:val="00DE55A3"/>
    <w:rsid w:val="00DF153F"/>
    <w:rsid w:val="00DF2584"/>
    <w:rsid w:val="00DF2FAD"/>
    <w:rsid w:val="00E00BDE"/>
    <w:rsid w:val="00E019E6"/>
    <w:rsid w:val="00E04393"/>
    <w:rsid w:val="00E1466E"/>
    <w:rsid w:val="00E157DE"/>
    <w:rsid w:val="00E20E9C"/>
    <w:rsid w:val="00E216EF"/>
    <w:rsid w:val="00E279B9"/>
    <w:rsid w:val="00E30AA5"/>
    <w:rsid w:val="00E31B5A"/>
    <w:rsid w:val="00E422CB"/>
    <w:rsid w:val="00E42513"/>
    <w:rsid w:val="00E4455E"/>
    <w:rsid w:val="00E47B75"/>
    <w:rsid w:val="00E56794"/>
    <w:rsid w:val="00E65F66"/>
    <w:rsid w:val="00E747C6"/>
    <w:rsid w:val="00E74DEF"/>
    <w:rsid w:val="00E77607"/>
    <w:rsid w:val="00E811C0"/>
    <w:rsid w:val="00E83239"/>
    <w:rsid w:val="00E92412"/>
    <w:rsid w:val="00EA023A"/>
    <w:rsid w:val="00EA49CE"/>
    <w:rsid w:val="00EB1FD3"/>
    <w:rsid w:val="00EB6E2C"/>
    <w:rsid w:val="00EC0916"/>
    <w:rsid w:val="00EC1780"/>
    <w:rsid w:val="00EC5149"/>
    <w:rsid w:val="00ED02FF"/>
    <w:rsid w:val="00ED5C6F"/>
    <w:rsid w:val="00EE1318"/>
    <w:rsid w:val="00EE3F50"/>
    <w:rsid w:val="00EE797A"/>
    <w:rsid w:val="00EE7FBF"/>
    <w:rsid w:val="00EF2ED2"/>
    <w:rsid w:val="00EF7CB8"/>
    <w:rsid w:val="00F0193A"/>
    <w:rsid w:val="00F04D34"/>
    <w:rsid w:val="00F12F44"/>
    <w:rsid w:val="00F42F9C"/>
    <w:rsid w:val="00F46930"/>
    <w:rsid w:val="00F52087"/>
    <w:rsid w:val="00F56395"/>
    <w:rsid w:val="00F61F22"/>
    <w:rsid w:val="00F626E7"/>
    <w:rsid w:val="00F81D37"/>
    <w:rsid w:val="00F82939"/>
    <w:rsid w:val="00F83F2E"/>
    <w:rsid w:val="00F87994"/>
    <w:rsid w:val="00F908D3"/>
    <w:rsid w:val="00FA7D19"/>
    <w:rsid w:val="00FB160E"/>
    <w:rsid w:val="00FD39F8"/>
    <w:rsid w:val="00FE34CD"/>
    <w:rsid w:val="00FE741D"/>
    <w:rsid w:val="00FE7E36"/>
    <w:rsid w:val="35115783"/>
    <w:rsid w:val="3953C73B"/>
    <w:rsid w:val="4DE55827"/>
    <w:rsid w:val="545012F2"/>
    <w:rsid w:val="7CB9F9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C6F7F0"/>
  <w15:docId w15:val="{DFA687C7-2804-419E-B6AB-168D2CE84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C356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96E7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05586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827776"/>
    <w:pPr>
      <w:spacing w:before="100" w:beforeAutospacing="1" w:after="100" w:afterAutospacing="1"/>
    </w:pPr>
    <w:rPr>
      <w:szCs w:val="24"/>
    </w:rPr>
  </w:style>
  <w:style w:type="paragraph" w:styleId="Akapitzlist">
    <w:name w:val="List Paragraph"/>
    <w:basedOn w:val="Normalny"/>
    <w:uiPriority w:val="34"/>
    <w:qFormat/>
    <w:rsid w:val="00827776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A96E7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7447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74478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07BE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07BEE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07BE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7BE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7BEE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8775BD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9D490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D4901"/>
  </w:style>
  <w:style w:type="paragraph" w:styleId="Stopka">
    <w:name w:val="footer"/>
    <w:basedOn w:val="Normalny"/>
    <w:link w:val="StopkaZnak"/>
    <w:uiPriority w:val="99"/>
    <w:unhideWhenUsed/>
    <w:rsid w:val="009D490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D4901"/>
  </w:style>
  <w:style w:type="table" w:styleId="Tabela-Siatka">
    <w:name w:val="Table Grid"/>
    <w:basedOn w:val="Standardowy"/>
    <w:uiPriority w:val="59"/>
    <w:rsid w:val="003E09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E65F66"/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E65F66"/>
    <w:rPr>
      <w:rFonts w:ascii="Consolas" w:hAnsi="Consolas"/>
      <w:sz w:val="20"/>
      <w:szCs w:val="20"/>
    </w:rPr>
  </w:style>
  <w:style w:type="paragraph" w:styleId="Tekstprzypisudolnego">
    <w:name w:val="footnote text"/>
    <w:basedOn w:val="Normalny"/>
    <w:link w:val="TekstprzypisudolnegoZnak"/>
    <w:rsid w:val="00D86F8C"/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D86F8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D86F8C"/>
    <w:rPr>
      <w:vertAlign w:val="superscript"/>
    </w:rPr>
  </w:style>
  <w:style w:type="character" w:customStyle="1" w:styleId="fontstyle01">
    <w:name w:val="fontstyle01"/>
    <w:basedOn w:val="Domylnaczcionkaakapitu"/>
    <w:rsid w:val="00335AE1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markedcontent">
    <w:name w:val="markedcontent"/>
    <w:basedOn w:val="Domylnaczcionkaakapitu"/>
    <w:rsid w:val="00A342C0"/>
  </w:style>
  <w:style w:type="paragraph" w:styleId="Tekstpodstawowy2">
    <w:name w:val="Body Text 2"/>
    <w:basedOn w:val="Normalny"/>
    <w:link w:val="Tekstpodstawowy2Znak"/>
    <w:semiHidden/>
    <w:rsid w:val="009A7F36"/>
    <w:rPr>
      <w:sz w:val="28"/>
      <w:szCs w:val="24"/>
    </w:rPr>
  </w:style>
  <w:style w:type="character" w:customStyle="1" w:styleId="Tekstpodstawowy2Znak">
    <w:name w:val="Tekst podstawowy 2 Znak"/>
    <w:basedOn w:val="Domylnaczcionkaakapitu"/>
    <w:link w:val="Tekstpodstawowy2"/>
    <w:semiHidden/>
    <w:rsid w:val="009A7F36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customStyle="1" w:styleId="paragraph">
    <w:name w:val="paragraph"/>
    <w:basedOn w:val="Normalny"/>
    <w:rsid w:val="00D12E96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omylnaczcionkaakapitu"/>
    <w:rsid w:val="00D12E96"/>
  </w:style>
  <w:style w:type="character" w:customStyle="1" w:styleId="eop">
    <w:name w:val="eop"/>
    <w:basedOn w:val="Domylnaczcionkaakapitu"/>
    <w:rsid w:val="00D12E96"/>
  </w:style>
  <w:style w:type="character" w:customStyle="1" w:styleId="Nagwek6Znak">
    <w:name w:val="Nagłówek 6 Znak"/>
    <w:basedOn w:val="Domylnaczcionkaakapitu"/>
    <w:link w:val="Nagwek6"/>
    <w:uiPriority w:val="9"/>
    <w:rsid w:val="0005586F"/>
    <w:rPr>
      <w:rFonts w:asciiTheme="majorHAnsi" w:eastAsiaTheme="majorEastAsia" w:hAnsiTheme="majorHAnsi" w:cstheme="majorBidi"/>
      <w:color w:val="1F4D78" w:themeColor="accent1" w:themeShade="7F"/>
    </w:rPr>
  </w:style>
  <w:style w:type="paragraph" w:customStyle="1" w:styleId="Default">
    <w:name w:val="Default"/>
    <w:rsid w:val="00A0765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4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12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2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2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0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8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9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7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45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93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04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66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488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858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3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3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8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750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328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466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9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7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29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3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96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64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18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2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93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7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C67301C5C1DB42AF2973AE1145361C" ma:contentTypeVersion="4" ma:contentTypeDescription="Utwórz nowy dokument." ma:contentTypeScope="" ma:versionID="49e3839373ebaaf5752fe06a076f7c8a">
  <xsd:schema xmlns:xsd="http://www.w3.org/2001/XMLSchema" xmlns:xs="http://www.w3.org/2001/XMLSchema" xmlns:p="http://schemas.microsoft.com/office/2006/metadata/properties" xmlns:ns2="01307ff0-dab9-4d42-a668-cc7fa6181a6f" targetNamespace="http://schemas.microsoft.com/office/2006/metadata/properties" ma:root="true" ma:fieldsID="0c6073a4f82636189510f4a56c2a9eaf" ns2:_="">
    <xsd:import namespace="01307ff0-dab9-4d42-a668-cc7fa6181a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07ff0-dab9-4d42-a668-cc7fa6181a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4D12E6-CE5B-4CE7-93AC-9EC246F2FB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D20976-B1FD-4BF7-9920-ECD037EADD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2D8704D-D642-4F4B-8609-6AAD1BEA3D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773509-66D0-4B8E-8B12-68B7F22156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307ff0-dab9-4d42-a668-cc7fa6181a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18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.</dc:creator>
  <cp:lastModifiedBy>ADusz</cp:lastModifiedBy>
  <cp:revision>33</cp:revision>
  <cp:lastPrinted>2023-05-30T06:05:00Z</cp:lastPrinted>
  <dcterms:created xsi:type="dcterms:W3CDTF">2026-04-13T10:54:00Z</dcterms:created>
  <dcterms:modified xsi:type="dcterms:W3CDTF">2026-05-25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C67301C5C1DB42AF2973AE1145361C</vt:lpwstr>
  </property>
</Properties>
</file>